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5316801c95853d39751d7b6ce83925c84a94988"/>
    <w:p>
      <w:pPr>
        <w:pStyle w:val="Heading1"/>
      </w:pPr>
      <w:r>
        <w:t xml:space="preserve">Internship Application Letter for Psychiatrist Position</w:t>
      </w:r>
    </w:p>
    <w:p>
      <w:pPr>
        <w:pStyle w:val="FirstParagraph"/>
      </w:pPr>
      <w:r>
        <w:t xml:space="preserve">Dr. Amina Juma, MBChB, MMed Psychiatry (Candidate)</w:t>
      </w:r>
    </w:p>
    <w:p>
      <w:pPr>
        <w:pStyle w:val="BodyText"/>
      </w:pPr>
      <w:r>
        <w:t xml:space="preserve">P.O. Box 12345</w:t>
      </w:r>
    </w:p>
    <w:p>
      <w:pPr>
        <w:pStyle w:val="BodyText"/>
      </w:pPr>
      <w:r>
        <w:t xml:space="preserve">Dar es Salaam, Tanzania</w:t>
      </w:r>
    </w:p>
    <w:p>
      <w:pPr>
        <w:pStyle w:val="BodyText"/>
      </w:pPr>
      <w:r>
        <w:t xml:space="preserve">Email: a.juma@university.ac.tz | Phone: +255 789 123 456</w:t>
      </w:r>
    </w:p>
    <w:p>
      <w:pPr>
        <w:pStyle w:val="BodyText"/>
      </w:pPr>
      <w:r>
        <w:t xml:space="preserve">Date: October 26, 2023</w:t>
      </w:r>
    </w:p>
    <w:p>
      <w:pPr>
        <w:pStyle w:val="BodyText"/>
      </w:pPr>
      <w:r>
        <w:t xml:space="preserve">To the Director of Human Resources,</w:t>
      </w:r>
    </w:p>
    <w:p>
      <w:pPr>
        <w:pStyle w:val="BodyText"/>
      </w:pPr>
      <w:r>
        <w:t xml:space="preserve">Muhimbili National Hospital Mental Health Department,</w:t>
      </w:r>
    </w:p>
    <w:p>
      <w:pPr>
        <w:pStyle w:val="BodyText"/>
      </w:pPr>
      <w:r>
        <w:t xml:space="preserve">Dar es Salaam, Tanzania</w:t>
      </w:r>
    </w:p>
    <w:p>
      <w:pPr>
        <w:pStyle w:val="BodyText"/>
      </w:pPr>
      <w:r>
        <w:br/>
      </w:r>
    </w:p>
    <w:p>
      <w:pPr>
        <w:pStyle w:val="BodyText"/>
      </w:pPr>
      <w:r>
        <w:t xml:space="preserve">Dear Dr. Mwambazi,</w:t>
      </w:r>
    </w:p>
    <w:p>
      <w:pPr>
        <w:pStyle w:val="BodyText"/>
      </w:pPr>
      <w:r>
        <w:br/>
      </w:r>
    </w:p>
    <w:p>
      <w:pPr>
        <w:pStyle w:val="BodyText"/>
      </w:pPr>
      <w:r>
        <w:t xml:space="preserve">I am writing to express my profound enthusiasm for the Psychiatrist Internship Position at Muhimbili National Hospital (MNH), Dar es Salaam. As a final-year Psychiatry student at the University of Health and Allied Sciences in Mbeya, Tanzania, I have dedicated my academic journey to preparing for a career that directly addresses the mental health crisis afflicting our communities. This</w:t>
      </w:r>
      <w:r>
        <w:t xml:space="preserve"> </w:t>
      </w:r>
      <w:r>
        <w:t xml:space="preserve">Internship Application Letter</w:t>
      </w:r>
      <w:r>
        <w:t xml:space="preserve"> </w:t>
      </w:r>
      <w:r>
        <w:t xml:space="preserve">represents not merely an opportunity for professional growth, but a commitment to serve the people of</w:t>
      </w:r>
      <w:r>
        <w:t xml:space="preserve"> </w:t>
      </w:r>
      <w:r>
        <w:t xml:space="preserve">Tanzania Dar es Salaam</w:t>
      </w:r>
      <w:r>
        <w:t xml:space="preserve"> </w:t>
      </w:r>
      <w:r>
        <w:t xml:space="preserve">where the need for culturally attuned psychiatric care is acute and deeply personal.</w:t>
      </w:r>
    </w:p>
    <w:p>
      <w:pPr>
        <w:pStyle w:val="BodyText"/>
      </w:pPr>
      <w:r>
        <w:t xml:space="preserve">Tanzania faces a staggering mental health burden, with estimates suggesting over 10% of the population experiences significant mental disorders, yet fewer than 5% receive adequate treatment. In</w:t>
      </w:r>
      <w:r>
        <w:t xml:space="preserve"> </w:t>
      </w:r>
      <w:r>
        <w:t xml:space="preserve">Tanzania Dar es Salaam</w:t>
      </w:r>
      <w:r>
        <w:t xml:space="preserve">, this crisis is amplified by urbanization pressures, limited healthcare infrastructure outside major hospitals like MNH, and pervasive stigma rooted in cultural beliefs. My academic training and community health experiences have immersed me in the realities of these challenges. During my Community Health Rotation at a local clinic in Temeke Ward, Dar es Salaam, I witnessed firsthand how poverty, gender-based violence, and the lack of accessible mental health services compound suffering. Patients often presented with somatic complaints masking depression or anxiety due to fear of stigma – a scenario demanding not just clinical skill but profound cultural humility. This experience solidified my resolve to pursue a career as a</w:t>
      </w:r>
      <w:r>
        <w:t xml:space="preserve"> </w:t>
      </w:r>
      <w:r>
        <w:t xml:space="preserve">Psychiatrist</w:t>
      </w:r>
      <w:r>
        <w:t xml:space="preserve"> </w:t>
      </w:r>
      <w:r>
        <w:t xml:space="preserve">specifically within Tanzania’s public health system, where the impact can be most transformative.</w:t>
      </w:r>
    </w:p>
    <w:p>
      <w:pPr>
        <w:pStyle w:val="BodyText"/>
      </w:pPr>
      <w:r>
        <w:t xml:space="preserve">The MNH Psychiatry Department stands as the cornerstone of mental healthcare in Dar es Salaam and beyond. Your department’s pioneering work in integrating mental health into primary care through initiatives like the *Mental Health Integration Project (MHIP)* and your commitment to training future professionals aligns perfectly with my aspirations. I have closely followed your department’s publications on managing common disorders such as depression, anxiety, and psychosis within resource-limited settings – particularly your recent work on community-based follow-up models for schizophrenia patients in urban slums. This research directly informs my approach: I am not just seeking to learn psychiatric diagnosis and pharmacotherapy; I am committed to understanding how evidence-based practices can be adapted to the socio-cultural fabric of Dar es Salaam communities, respecting traditional healing practices while promoting biomedical care.</w:t>
      </w:r>
    </w:p>
    <w:p>
      <w:pPr>
        <w:pStyle w:val="BodyText"/>
      </w:pPr>
      <w:r>
        <w:t xml:space="preserve">My academic record reflects a strong foundation for this internship. My final year thesis, "Cultural Perceptions of Depression Among Urban Youth in Dar es Salaam," involved qualitative interviews with 50 participants across multiple wards. This project required navigating complex cultural narratives around mental illness – from the influence of religious leaders to the role of family in treatment decisions. I developed skills in culturally sensitive communication, active listening without judgment, and building rapport within diverse community contexts – skills essential for effective psychiatric practice in</w:t>
      </w:r>
      <w:r>
        <w:t xml:space="preserve"> </w:t>
      </w:r>
      <w:r>
        <w:t xml:space="preserve">Tanzania Dar es Salaam</w:t>
      </w:r>
      <w:r>
        <w:t xml:space="preserve">. Furthermore, my rotations at the Temeke Hospital Psychiatry Unit provided hands-on experience under supervision: conducting mental status examinations (MSE), developing basic treatment plans for mild-moderate depression and anxiety, assisting in ward rounds for acute psychosis cases, and participating in family counseling sessions. I am proficient in using WHO’s mhGAP guidelines and familiar with Tanzania’s National Mental Health Policy 2016-2026.</w:t>
      </w:r>
    </w:p>
    <w:p>
      <w:pPr>
        <w:pStyle w:val="BodyText"/>
      </w:pPr>
      <w:r>
        <w:t xml:space="preserve">What sets me apart is my deep contextual understanding of Dar es Salaam's unique mental health landscape. I am fluent in Swahili (my first language) and English, enabling seamless communication across all patient demographics. I understand the critical role of community health workers (CHWs) like those employed by MNH in bridging gaps – a model I actively supported during my clinic rotation by assisting CHWs in mental health awareness sessions. I am not just learning to be a</w:t>
      </w:r>
      <w:r>
        <w:t xml:space="preserve"> </w:t>
      </w:r>
      <w:r>
        <w:t xml:space="preserve">Psychiatrist</w:t>
      </w:r>
      <w:r>
        <w:t xml:space="preserve">; I am learning how to be a *Tanzanian Psychiatrist*, one who collaborates with local leaders, respects traditional knowledge, and works within the realities of our public hospitals. I recognize that effective care in Dar es Salaam requires navigating not just clinical complexity but also logistical challenges like patient transportation barriers or competing health priorities – skills I am eager to refine under your mentorship.</w:t>
      </w:r>
    </w:p>
    <w:p>
      <w:pPr>
        <w:pStyle w:val="BodyText"/>
      </w:pPr>
      <w:r>
        <w:t xml:space="preserve">This internship represents a pivotal step towards my long-term vision: contributing to the development of a more robust, culturally responsive mental healthcare system in Tanzania. I aspire to eventually work within the Ministry of Health’s Mental Health Unit, developing policies that increase access in urban centers like Dar es Salaam and rural areas alike. MNH is the ideal crucible for this journey – a place where academic rigor meets real-world urgency. I am prepared to contribute energetically, learn with humility from experienced clinicians and patients alike, and immerse myself fully in the department’s mission.</w:t>
      </w:r>
    </w:p>
    <w:p>
      <w:pPr>
        <w:pStyle w:val="BodyText"/>
      </w:pPr>
      <w:r>
        <w:t xml:space="preserve">I am deeply honored by the opportunity to apply for this</w:t>
      </w:r>
      <w:r>
        <w:t xml:space="preserve"> </w:t>
      </w:r>
      <w:r>
        <w:t xml:space="preserve">Internship Application Letter</w:t>
      </w:r>
      <w:r>
        <w:t xml:space="preserve"> </w:t>
      </w:r>
      <w:r>
        <w:t xml:space="preserve">position. My resume, attached for your detailed review, provides further documentation of my qualifications. I welcome the chance to discuss how my skills in cultural competence, clinical assessment, and community engagement can support MNH’s vital work in serving the people of Dar es Salaam. Thank you for considering my application during this critical time for mental health in Tanzania.</w:t>
      </w:r>
    </w:p>
    <w:p>
      <w:pPr>
        <w:pStyle w:val="BodyText"/>
      </w:pPr>
      <w:r>
        <w:t xml:space="preserve">Sincerely,</w:t>
      </w:r>
    </w:p>
    <w:p>
      <w:pPr>
        <w:pStyle w:val="BodyText"/>
      </w:pPr>
      <w:r>
        <w:br/>
      </w:r>
      <w:r>
        <w:br/>
      </w:r>
      <w:r>
        <w:br/>
      </w:r>
    </w:p>
    <w:p>
      <w:pPr>
        <w:pStyle w:val="BodyText"/>
      </w:pPr>
      <w:r>
        <w:t xml:space="preserve">Dr. Amina Juma</w:t>
      </w:r>
    </w:p>
    <w:p>
      <w:pPr>
        <w:pStyle w:val="BodyText"/>
      </w:pPr>
      <w:r>
        <w:t xml:space="preserve">Final Year Psychiatry Student, University of Health and Allied Sciences (UH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 Tanzania Dar es Salaam</dc:title>
  <dc:creator/>
  <dc:language>en</dc:language>
  <cp:keywords/>
  <dcterms:created xsi:type="dcterms:W3CDTF">2026-07-23T17:25:11Z</dcterms:created>
  <dcterms:modified xsi:type="dcterms:W3CDTF">2026-07-23T17:25:11Z</dcterms:modified>
</cp:coreProperties>
</file>

<file path=docProps/custom.xml><?xml version="1.0" encoding="utf-8"?>
<Properties xmlns="http://schemas.openxmlformats.org/officeDocument/2006/custom-properties" xmlns:vt="http://schemas.openxmlformats.org/officeDocument/2006/docPropsVTypes"/>
</file>